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ician Internship Position - Kabul, Afghanistan</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Address] | [Phone Number] | [Date]</w:t>
      </w:r>
    </w:p>
    <w:p>
      <w:pPr>
        <w:pStyle w:val="BodyText"/>
      </w:pPr>
      <w:r>
        <w:rPr>
          <w:bCs/>
          <w:b/>
        </w:rPr>
        <w:t xml:space="preserve">Dear Hiring Manager,</w:t>
      </w:r>
    </w:p>
    <w:p>
      <w:pPr>
        <w:pStyle w:val="BodyText"/>
      </w:pPr>
      <w:r>
        <w:t xml:space="preserve">I am writing with profound enthusiasm to submit my Internship Application Letter for the Electrician Intern position at your esteemed organization in Kabul, Afghanistan. As a dedicated and technically proficient electrical engineering student at Kabul Polytechnic University with hands-on experience in residential and commercial electrical systems, I am eager to contribute to the vital infrastructure development initiatives shaping modern Afghanistan. This opportunity represents a pivotal step toward my professional growth as an electrician while allowing me to serve my community through practical application of skills critical to Afghanistan's progress.</w:t>
      </w:r>
    </w:p>
    <w:p>
      <w:pPr>
        <w:pStyle w:val="BodyText"/>
      </w:pPr>
      <w:r>
        <w:t xml:space="preserve">My academic journey at Kabul Polytechnic University has equipped me with comprehensive theoretical knowledge and practical abilities essential for electrical work in Afghanistan's evolving urban landscape. I have completed advanced coursework in circuit analysis, power distribution systems, and electrical safety protocols – all directly applicable to the challenges faced by Kabul's expanding infrastructure. During my final-year project, I designed a solar-powered street lighting system for a low-income neighborhood in Wazir Akbar Khan district, addressing Kabul's persistent energy access challenges while ensuring compliance with Afghan National Electrical Code standards. This project required navigating complex permitting processes through the Ministry of Energy and Water, giving me firsthand insight into Afghanistan's regulatory environment.</w:t>
      </w:r>
    </w:p>
    <w:p>
      <w:pPr>
        <w:pStyle w:val="BodyText"/>
      </w:pPr>
      <w:r>
        <w:t xml:space="preserve">Beyond classroom learning, I have gained valuable field experience through supervised work with local contractors in Kabul. While interning at Mawlawi Electrical Services for six months, I assisted in installing electrical systems for new residential complexes in the Shahr-e Naw area. My responsibilities included reading blueprints, running conduit wiring, and performing safety inspections on 3-phase distribution panels – all while adhering to strict Afghan safety regulations. This experience taught me to navigate Kabul's unique operational challenges: working around irregular power outages, adapting to seasonal weather conditions affecting construction timelines, and coordinating with local communities during installation phases in densely populated neighborhoods. I successfully completed over 15 residential projects without safety incidents, demonstrating my commitment to the highest standards of electrical work in Afghanistan Kabul.</w:t>
      </w:r>
    </w:p>
    <w:p>
      <w:pPr>
        <w:pStyle w:val="BodyText"/>
      </w:pPr>
      <w:r>
        <w:t xml:space="preserve">What sets me apart is my deep understanding of Afghanistan's specific electrical challenges and opportunities. Having grown up in Kabul, I am acutely aware of how unreliable power supply impacts daily life – from schools losing electricity during critical study hours to hospitals facing equipment failures. My internship application stems from a desire to contribute directly to solving these issues through sustainable solutions like renewable energy integration, which is increasingly vital for Afghanistan's development. I closely follow government initiatives such as the National Renewable Energy Policy (2019) and projects like the Kabul Solar Power Plant, and I am eager to apply my skills toward similar advancements in Kabul.</w:t>
      </w:r>
    </w:p>
    <w:p>
      <w:pPr>
        <w:pStyle w:val="BodyText"/>
      </w:pPr>
      <w:r>
        <w:t xml:space="preserve">I understand that electrical work in Afghanistan requires more than technical skill – it demands cultural sensitivity and community engagement. During my university volunteer work with the Afghan Red Crescent Society, I helped install emergency lighting systems in refugee camps near Kabul, learning to communicate effectively across diverse linguistic groups while maintaining professional standards. This experience reinforced my belief that successful electrician work must prioritize safety education for end-users, particularly women and children who often manage household electrical safety in Afghanistan's traditional settings.</w:t>
      </w:r>
    </w:p>
    <w:p>
      <w:pPr>
        <w:pStyle w:val="BodyText"/>
      </w:pPr>
      <w:r>
        <w:t xml:space="preserve">The internship opportunity with your organization aligns perfectly with my career vision to become a leader in sustainable electrical infrastructure within Afghanistan. I am particularly impressed by your company's recent projects installing energy-efficient lighting systems across Kabul's municipal buildings, which demonstrate commitment to both modernization and resource conservation – principles I deeply admire. As an electrician intern, I am prepared to contribute immediately through tasks including circuit testing, equipment maintenance support, and safety compliance documentation. More importantly, I seek the mentorship to develop advanced skills in renewable energy integration – a critical need as Afghanistan moves toward its 2030 clean energy targets.</w:t>
      </w:r>
    </w:p>
    <w:p>
      <w:pPr>
        <w:pStyle w:val="BodyText"/>
      </w:pPr>
      <w:r>
        <w:t xml:space="preserve">My proficiency extends beyond technical abilities to include strong problem-solving and adaptability – essential traits for any electrician working in Kabul's dynamic environment. I have successfully diagnosed complex electrical faults in aging residential buildings, developed contingency plans for power outages during critical installation phases, and trained junior workers on safe tool handling procedures. I am certified by the Afghan Technical Training Institute (ATTI) as a Level 2 Electrician and maintain current first-aid certification through the Kabul Emergency Response Center. These credentials ensure I can immediately contribute to your team's safety and efficiency standards.</w:t>
      </w:r>
    </w:p>
    <w:p>
      <w:pPr>
        <w:pStyle w:val="BodyText"/>
      </w:pPr>
      <w:r>
        <w:t xml:space="preserve">I am deeply motivated by Afghanistan's journey toward self-sufficiency in electrical infrastructure. As a citizen of Kabul who has witnessed our city's transformation from post-conflict challenges to emerging urban development, I am committed to investing my skills where they can make the most significant difference. My long-term goal is to establish an electrical services cooperative focused on community-based renewable energy solutions across Kabul and surrounding provinces – a vision I believe this internship will help me realize through practical experience with an industry leader.</w:t>
      </w:r>
    </w:p>
    <w:p>
      <w:pPr>
        <w:pStyle w:val="BodyText"/>
      </w:pPr>
      <w:r>
        <w:t xml:space="preserve">Thank you for considering my Internship Application Letter. I have attached my resume detailing additional qualifications and references from professors at Kabul Polytechnic University and supervisors at Mawlawi Electrical Services. I welcome the opportunity to discuss how my technical skills, cultural understanding, and commitment to Afghanistan's development can benefit your organization during an interview at your convenience.</w:t>
      </w:r>
    </w:p>
    <w:p>
      <w:pPr>
        <w:pStyle w:val="BodyText"/>
      </w:pPr>
      <w:r>
        <w:t xml:space="preserve">With profound respect for Afghanistan's progress,</w:t>
      </w:r>
    </w:p>
    <w:p>
      <w:pPr>
        <w:pStyle w:val="BodyText"/>
      </w:pPr>
      <w:r>
        <w:rPr>
          <w:bCs/>
          <w:b/>
        </w:rPr>
        <w:t xml:space="preserve">[Your Full Name]</w:t>
      </w:r>
    </w:p>
    <w:p>
      <w:pPr>
        <w:pStyle w:val="BodyText"/>
      </w:pPr>
      <w:r>
        <w:rPr>
          <w:iCs/>
          <w:i/>
        </w:rPr>
        <w:t xml:space="preserve">This Internship Application Letter reflects a commitment to professional excellence in the field of Electrician work within Afghanistan Kabul, demonstrating both technical competence and cultural awareness essential for sustainable infrastructu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02:28:06Z</dcterms:created>
  <dcterms:modified xsi:type="dcterms:W3CDTF">2026-07-23T02:28:06Z</dcterms:modified>
</cp:coreProperties>
</file>

<file path=docProps/custom.xml><?xml version="1.0" encoding="utf-8"?>
<Properties xmlns="http://schemas.openxmlformats.org/officeDocument/2006/custom-properties" xmlns:vt="http://schemas.openxmlformats.org/officeDocument/2006/docPropsVTypes"/>
</file>